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-33"/>
        <w:tblW w:w="110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8"/>
        <w:gridCol w:w="2604"/>
        <w:gridCol w:w="2748"/>
        <w:gridCol w:w="2786"/>
      </w:tblGrid>
      <w:tr w:rsidR="005C367D" w:rsidRPr="00C72B35" w14:paraId="6F946611" w14:textId="77777777" w:rsidTr="0022793E">
        <w:trPr>
          <w:trHeight w:val="328"/>
        </w:trPr>
        <w:tc>
          <w:tcPr>
            <w:tcW w:w="110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20D3419" w14:textId="77777777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val="es-ES" w:eastAsia="es-CO"/>
              </w:rPr>
              <w:t>INFORMACIÓN GENERAL DEL PROYECTO</w:t>
            </w:r>
          </w:p>
        </w:tc>
      </w:tr>
      <w:tr w:rsidR="005C367D" w:rsidRPr="00C72B35" w14:paraId="1E475E3D" w14:textId="77777777" w:rsidTr="005C367D">
        <w:trPr>
          <w:trHeight w:val="209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82D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MBRE PROYECTO:</w:t>
            </w:r>
          </w:p>
        </w:tc>
        <w:tc>
          <w:tcPr>
            <w:tcW w:w="8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B597" w14:textId="7E386B0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A6A6A6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PARQUE NATURAL CHINGAZ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</w:tr>
      <w:tr w:rsidR="005C367D" w:rsidRPr="00C72B35" w14:paraId="5A476CA9" w14:textId="77777777" w:rsidTr="005C367D">
        <w:trPr>
          <w:trHeight w:val="172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11B8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ID PROYECTO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853A" w14:textId="52BF8DE7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P_EAAB244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E38E" w14:textId="08B6FBE4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7E1F" w14:textId="4DE29690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</w:tr>
      <w:tr w:rsidR="005C367D" w:rsidRPr="00C72B35" w14:paraId="3504A842" w14:textId="77777777" w:rsidTr="005C367D">
        <w:trPr>
          <w:trHeight w:val="21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83E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RESOLUCIÓ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466D" w14:textId="18888BFF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BA10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RESOLUCIÓN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9BD6C" w14:textId="6CA7F366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351087DA" w14:textId="77777777" w:rsidTr="0022793E">
        <w:trPr>
          <w:trHeight w:val="344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C585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ACTO ADMINISTRATIVO ANTERIOR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351E" w14:textId="7FCE3D54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836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DECRETO DE URGENCIA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1FDE" w14:textId="314B3BF8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583AA931" w14:textId="77777777" w:rsidTr="005C367D">
        <w:trPr>
          <w:trHeight w:val="12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87F1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DECRETO URGE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08E8" w14:textId="49AAD317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69CBF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ÁREA DEL PREDIO EN DUP (M2)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3DE0" w14:textId="6398285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5D79AF84" w14:textId="77777777" w:rsidR="005C367D" w:rsidRPr="005C367D" w:rsidRDefault="005C367D"/>
    <w:tbl>
      <w:tblPr>
        <w:tblStyle w:val="Tablaconcuadrcula"/>
        <w:tblpPr w:leftFromText="141" w:rightFromText="141" w:vertAnchor="text" w:horzAnchor="margin" w:tblpXSpec="center" w:tblpY="20"/>
        <w:tblW w:w="11035" w:type="dxa"/>
        <w:tblLook w:val="04A0" w:firstRow="1" w:lastRow="0" w:firstColumn="1" w:lastColumn="0" w:noHBand="0" w:noVBand="1"/>
      </w:tblPr>
      <w:tblGrid>
        <w:gridCol w:w="2691"/>
        <w:gridCol w:w="2949"/>
        <w:gridCol w:w="2437"/>
        <w:gridCol w:w="2958"/>
      </w:tblGrid>
      <w:tr w:rsidR="005C367D" w:rsidRPr="00E76CB5" w14:paraId="1A303B58" w14:textId="77777777" w:rsidTr="0022793E">
        <w:trPr>
          <w:trHeight w:val="272"/>
        </w:trPr>
        <w:tc>
          <w:tcPr>
            <w:tcW w:w="11035" w:type="dxa"/>
            <w:gridSpan w:val="4"/>
            <w:shd w:val="clear" w:color="auto" w:fill="BFBFBF" w:themeFill="background1" w:themeFillShade="BF"/>
            <w:noWrap/>
            <w:hideMark/>
          </w:tcPr>
          <w:p w14:paraId="204F3851" w14:textId="77777777" w:rsidR="005C367D" w:rsidRPr="00E76CB5" w:rsidRDefault="005C367D" w:rsidP="0022793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_tradnl"/>
              </w:rPr>
            </w:pPr>
            <w:r w:rsidRPr="00E76CB5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GENERAL DEL PREDIO</w:t>
            </w:r>
          </w:p>
        </w:tc>
      </w:tr>
      <w:tr w:rsidR="005C367D" w:rsidRPr="00E76CB5" w14:paraId="78C02711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4761501F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UNICIPIO:</w:t>
            </w:r>
          </w:p>
        </w:tc>
        <w:tc>
          <w:tcPr>
            <w:tcW w:w="2949" w:type="dxa"/>
            <w:noWrap/>
            <w:vAlign w:val="center"/>
            <w:hideMark/>
          </w:tcPr>
          <w:p w14:paraId="7B4B9517" w14:textId="3217F77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 - BOGOTÁ D.C.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DA39FC6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ZONA:</w:t>
            </w:r>
          </w:p>
        </w:tc>
        <w:tc>
          <w:tcPr>
            <w:tcW w:w="2958" w:type="dxa"/>
            <w:noWrap/>
            <w:vAlign w:val="center"/>
            <w:hideMark/>
          </w:tcPr>
          <w:p w14:paraId="293531B1" w14:textId="46B126F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241BBE02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EA7BA39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. ACTIVO</w:t>
            </w:r>
          </w:p>
        </w:tc>
        <w:tc>
          <w:tcPr>
            <w:tcW w:w="2949" w:type="dxa"/>
            <w:noWrap/>
            <w:vAlign w:val="center"/>
            <w:hideMark/>
          </w:tcPr>
          <w:p w14:paraId="03A01113" w14:textId="78124C1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606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EBBBCD3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BARRIO/VEREDA</w:t>
            </w:r>
          </w:p>
        </w:tc>
        <w:tc>
          <w:tcPr>
            <w:tcW w:w="2958" w:type="dxa"/>
            <w:noWrap/>
            <w:vAlign w:val="center"/>
            <w:hideMark/>
          </w:tcPr>
          <w:p w14:paraId="7347C9F5" w14:textId="19B2CB2D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7410102 - LAS PALMAS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5A801B10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57550BE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OCALIDAD:</w:t>
            </w:r>
          </w:p>
        </w:tc>
        <w:tc>
          <w:tcPr>
            <w:tcW w:w="2949" w:type="dxa"/>
            <w:noWrap/>
            <w:vAlign w:val="center"/>
            <w:hideMark/>
          </w:tcPr>
          <w:p w14:paraId="74B640BB" w14:textId="3350CF8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Chapinero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0EDE3F6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DIRECCIÓN 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UA</w:t>
            </w: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:</w:t>
            </w:r>
          </w:p>
        </w:tc>
        <w:tc>
          <w:tcPr>
            <w:tcW w:w="2958" w:type="dxa"/>
            <w:noWrap/>
            <w:vAlign w:val="center"/>
            <w:hideMark/>
          </w:tcPr>
          <w:p w14:paraId="7F32CA19" w14:textId="45F4371C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EL RINCON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4A726414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F9B29EC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HIP:</w:t>
            </w:r>
          </w:p>
        </w:tc>
        <w:tc>
          <w:tcPr>
            <w:tcW w:w="2949" w:type="dxa"/>
            <w:noWrap/>
            <w:vAlign w:val="center"/>
            <w:hideMark/>
          </w:tcPr>
          <w:p w14:paraId="7EA43F43" w14:textId="5C2B04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7E1BE958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ÉDULA CATASTRAL:</w:t>
            </w:r>
          </w:p>
        </w:tc>
        <w:tc>
          <w:tcPr>
            <w:tcW w:w="2958" w:type="dxa"/>
            <w:noWrap/>
            <w:vAlign w:val="center"/>
            <w:hideMark/>
          </w:tcPr>
          <w:p w14:paraId="0FD3C67D" w14:textId="114E16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527900000000000000000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6F4E71" w:rsidRPr="00E76CB5" w14:paraId="3115BE2D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17635B9" w14:textId="0025C58A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IGAC:</w:t>
            </w:r>
          </w:p>
        </w:tc>
        <w:tc>
          <w:tcPr>
            <w:tcW w:w="2949" w:type="dxa"/>
            <w:noWrap/>
            <w:vAlign w:val="center"/>
            <w:hideMark/>
          </w:tcPr>
          <w:p w14:paraId="4EF7C79B" w14:textId="3D3CF416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gropecuario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2B17781" w14:textId="77777777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ÓDIGO PREDIAL:</w:t>
            </w:r>
          </w:p>
        </w:tc>
        <w:tc>
          <w:tcPr>
            <w:tcW w:w="2958" w:type="dxa"/>
            <w:noWrap/>
            <w:vAlign w:val="center"/>
            <w:hideMark/>
          </w:tcPr>
          <w:p w14:paraId="3D423C72" w14:textId="1D259857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527900000000002800170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12C03D89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A2D993E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UAECD:</w:t>
            </w:r>
          </w:p>
        </w:tc>
        <w:tc>
          <w:tcPr>
            <w:tcW w:w="2949" w:type="dxa"/>
            <w:noWrap/>
            <w:vAlign w:val="center"/>
            <w:hideMark/>
          </w:tcPr>
          <w:p w14:paraId="325CB1A5" w14:textId="0DF0E1D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3 - COMERCIO PUNTUAL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917E3C7" w14:textId="7D25289E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2958" w:type="dxa"/>
            <w:noWrap/>
            <w:vAlign w:val="center"/>
            <w:hideMark/>
          </w:tcPr>
          <w:p w14:paraId="148A2528" w14:textId="65B79CDC" w:rsidR="005C367D" w:rsidRPr="007F1FB3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</w:p>
        </w:tc>
      </w:tr>
    </w:tbl>
    <w:p w14:paraId="7405679D" w14:textId="77777777" w:rsidR="005C367D" w:rsidRDefault="005C367D"/>
    <w:tbl>
      <w:tblPr>
        <w:tblStyle w:val="Tablaconcuadrcula"/>
        <w:tblpPr w:leftFromText="141" w:rightFromText="141" w:vertAnchor="text" w:horzAnchor="margin" w:tblpXSpec="center" w:tblpY="14"/>
        <w:tblW w:w="11206" w:type="dxa"/>
        <w:tblLook w:val="04A0" w:firstRow="1" w:lastRow="0" w:firstColumn="1" w:lastColumn="0" w:noHBand="0" w:noVBand="1"/>
      </w:tblPr>
      <w:tblGrid>
        <w:gridCol w:w="2186"/>
        <w:gridCol w:w="1495"/>
        <w:gridCol w:w="1701"/>
        <w:gridCol w:w="1691"/>
        <w:gridCol w:w="2136"/>
        <w:gridCol w:w="1997"/>
      </w:tblGrid>
      <w:tr w:rsidR="005C367D" w:rsidRPr="00F97766" w14:paraId="5174627E" w14:textId="77777777" w:rsidTr="0022793E">
        <w:trPr>
          <w:trHeight w:val="242"/>
        </w:trPr>
        <w:tc>
          <w:tcPr>
            <w:tcW w:w="11206" w:type="dxa"/>
            <w:gridSpan w:val="6"/>
            <w:shd w:val="clear" w:color="auto" w:fill="D9D9D9" w:themeFill="background1" w:themeFillShade="D9"/>
          </w:tcPr>
          <w:p w14:paraId="0E64F0BE" w14:textId="77777777" w:rsidR="005C367D" w:rsidRPr="00F97766" w:rsidRDefault="005C367D" w:rsidP="0022793E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ÁREA DEL PREDIO</w:t>
            </w:r>
          </w:p>
        </w:tc>
      </w:tr>
      <w:tr w:rsidR="005C367D" w:rsidRPr="00F97766" w14:paraId="273EE9EA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78F361D3" w14:textId="77777777" w:rsidR="005C367D" w:rsidRPr="004A09FA" w:rsidRDefault="005C367D" w:rsidP="0022793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POLÍGONO GEOGRÁFICO ASOCIADO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2BFCC4A1" w14:textId="518AA7B9" w:rsidR="005C367D" w:rsidRPr="00F97766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Í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1B101A66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LEVANTAMIENTO TOPOGRÁFICO:</w:t>
            </w:r>
          </w:p>
        </w:tc>
        <w:tc>
          <w:tcPr>
            <w:tcW w:w="1997" w:type="dxa"/>
            <w:noWrap/>
            <w:hideMark/>
          </w:tcPr>
          <w:p w14:paraId="53D18096" w14:textId="2859FD03" w:rsidR="005C367D" w:rsidRPr="004A09FA" w:rsidRDefault="001B5E3D" w:rsidP="005C367D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5C367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C05D3C" w14:textId="77777777" w:rsidTr="0022793E">
        <w:trPr>
          <w:trHeight w:val="242"/>
        </w:trPr>
        <w:tc>
          <w:tcPr>
            <w:tcW w:w="2186" w:type="dxa"/>
            <w:noWrap/>
            <w:vAlign w:val="center"/>
            <w:hideMark/>
          </w:tcPr>
          <w:p w14:paraId="33A06D4E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FMI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495" w:type="dxa"/>
            <w:noWrap/>
            <w:hideMark/>
          </w:tcPr>
          <w:p w14:paraId="2C8E2520" w14:textId="0A59FF30" w:rsidR="005C367D" w:rsidRPr="004A09FA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701" w:type="dxa"/>
          </w:tcPr>
          <w:p w14:paraId="643303A8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E.P.:</w:t>
            </w:r>
          </w:p>
        </w:tc>
        <w:tc>
          <w:tcPr>
            <w:tcW w:w="1691" w:type="dxa"/>
          </w:tcPr>
          <w:p w14:paraId="1420255E" w14:textId="5B95F467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136" w:type="dxa"/>
            <w:noWrap/>
            <w:vAlign w:val="center"/>
            <w:hideMark/>
          </w:tcPr>
          <w:p w14:paraId="304638C1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CATASTRO:</w:t>
            </w:r>
          </w:p>
        </w:tc>
        <w:tc>
          <w:tcPr>
            <w:tcW w:w="1997" w:type="dxa"/>
            <w:noWrap/>
            <w:hideMark/>
          </w:tcPr>
          <w:p w14:paraId="10FC0108" w14:textId="03E2130E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6000000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:rsidRPr="00F97766" w14:paraId="5BFF2A47" w14:textId="77777777" w:rsidTr="007039BF">
        <w:trPr>
          <w:trHeight w:val="242"/>
        </w:trPr>
        <w:tc>
          <w:tcPr>
            <w:tcW w:w="2186" w:type="dxa"/>
            <w:noWrap/>
            <w:vAlign w:val="center"/>
          </w:tcPr>
          <w:p w14:paraId="2353B6D3" w14:textId="3FE34962" w:rsidR="002A0F28" w:rsidRPr="00F97766" w:rsidRDefault="002A0F28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REA DEFINITIVA:</w:t>
            </w:r>
          </w:p>
        </w:tc>
        <w:tc>
          <w:tcPr>
            <w:tcW w:w="9020" w:type="dxa"/>
            <w:gridSpan w:val="5"/>
            <w:noWrap/>
          </w:tcPr>
          <w:p w14:paraId="62185EF1" w14:textId="640F1F98" w:rsidR="002A0F28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08313279" w14:textId="77777777" w:rsidTr="0022793E">
        <w:trPr>
          <w:trHeight w:val="334"/>
        </w:trPr>
        <w:tc>
          <w:tcPr>
            <w:tcW w:w="2186" w:type="dxa"/>
            <w:noWrap/>
            <w:vAlign w:val="center"/>
            <w:hideMark/>
          </w:tcPr>
          <w:p w14:paraId="24C58BA8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MBRE ZMPA:</w:t>
            </w:r>
          </w:p>
        </w:tc>
        <w:tc>
          <w:tcPr>
            <w:tcW w:w="9020" w:type="dxa"/>
            <w:gridSpan w:val="5"/>
          </w:tcPr>
          <w:p w14:paraId="498B8319" w14:textId="7D19DFD4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138562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6269FE02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O ADMINISTRATIVO ZMPA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17427975" w14:textId="1D364339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6C3A321A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INFRAESTRUCTURA:</w:t>
            </w:r>
          </w:p>
        </w:tc>
        <w:tc>
          <w:tcPr>
            <w:tcW w:w="1997" w:type="dxa"/>
            <w:noWrap/>
            <w:hideMark/>
          </w:tcPr>
          <w:p w14:paraId="0FA0FCEB" w14:textId="4CA1CC19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3DF0DB6A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2"/>
        <w:gridCol w:w="4131"/>
        <w:gridCol w:w="1544"/>
        <w:gridCol w:w="1746"/>
      </w:tblGrid>
      <w:tr w:rsidR="005C367D" w:rsidRPr="007B3C78" w14:paraId="1217DD2E" w14:textId="77777777" w:rsidTr="0022793E">
        <w:trPr>
          <w:trHeight w:val="254"/>
        </w:trPr>
        <w:tc>
          <w:tcPr>
            <w:tcW w:w="11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1E510A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7B3C78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AVALÚOS</w:t>
            </w:r>
          </w:p>
        </w:tc>
      </w:tr>
      <w:tr w:rsidR="005C367D" w:rsidRPr="007B3C78" w14:paraId="6CC09166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CDA72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ERRENO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50BC1" w14:textId="0FD9256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77D9E89A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6EF4A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CONSTRUCCIÓN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BFD3" w14:textId="691FF2A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6C5B275F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4BCF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OTAL AVALUO COMERCIAL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4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4BBE" w14:textId="09CB7101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23456789123456780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0A87D" w14:textId="77777777" w:rsidR="005C367D" w:rsidRPr="007B3C78" w:rsidRDefault="005C367D" w:rsidP="0022793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AVALÚO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B5E7" w14:textId="51127CBA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1B0FF818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5A28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AVALÚO CATASTRAL VIG 2020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60B5" w14:textId="1F6A5390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4EAD6731" w14:textId="63E64581" w:rsidR="005C367D" w:rsidRDefault="005C367D"/>
    <w:tbl>
      <w:tblPr>
        <w:tblW w:w="11091" w:type="dxa"/>
        <w:tblInd w:w="-112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5"/>
        <w:gridCol w:w="1387"/>
        <w:gridCol w:w="1386"/>
        <w:gridCol w:w="1387"/>
        <w:gridCol w:w="1386"/>
        <w:gridCol w:w="1387"/>
        <w:gridCol w:w="1386"/>
        <w:gridCol w:w="1387"/>
      </w:tblGrid>
      <w:tr w:rsidR="002A0F28" w14:paraId="5A10E00F" w14:textId="77777777" w:rsidTr="00514F94">
        <w:trPr>
          <w:trHeight w:val="273"/>
        </w:trPr>
        <w:tc>
          <w:tcPr>
            <w:tcW w:w="12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361D59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JURÍDICA</w:t>
            </w:r>
          </w:p>
        </w:tc>
      </w:tr>
      <w:tr w:rsidR="002A0F28" w14:paraId="6351E5CA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07BAF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TENENC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5D96A" w14:textId="61C2008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Ninguno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2A67A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ODO DE ADQUISICIÓN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9709C" w14:textId="5C347A2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djudicación por expropiación Judicial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F49CD2D" w14:textId="77777777" w:rsidTr="00514F94">
        <w:trPr>
          <w:trHeight w:val="361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95D6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ATRICULA INMOBILI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1559E" w14:textId="7397DADC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15200000145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E6B62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A7866" w14:textId="072F1DCF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ctivo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7FBEC2F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1154E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B4900" w14:textId="1BEC87F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Sentenci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C3B8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54CB1" w14:textId="50C1266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66312769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07E4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9FE6E" w14:textId="6721DCA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1973-02-13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28D1D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T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C727F" w14:textId="6ECB6E4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7C7591B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1C69B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IRCUL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CEB85" w14:textId="7317C95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CAQUEZ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4248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JUZGAD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A5FBB" w14:textId="1F970BC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4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2A881761" w14:textId="77777777" w:rsidTr="00514F94">
        <w:trPr>
          <w:trHeight w:val="365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24849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ACTA DE ENTREG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BEC70" w14:textId="00EF0646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A6F50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E ACT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D15BE" w14:textId="067174AB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3CC82B2" w14:textId="77777777" w:rsidTr="00514F94">
        <w:trPr>
          <w:trHeight w:val="273"/>
        </w:trPr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5B9A8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03E92" w14:textId="49958203" w:rsidR="002A0F28" w:rsidRDefault="004449C6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D2707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F1606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CE640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SEGREGADOS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A3209" w14:textId="1520CE7F" w:rsidR="002A0F28" w:rsidRDefault="008A595E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8F2A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SEGREGADO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6F688" w14:textId="66877432" w:rsidR="002A0F28" w:rsidRDefault="0015267E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</w:p>
        </w:tc>
      </w:tr>
    </w:tbl>
    <w:p w14:paraId="5A7B97FE" w14:textId="77777777" w:rsidR="00514F94" w:rsidRDefault="00514F94"/>
    <w:p w14:paraId="16F9095D" w14:textId="77777777" w:rsidR="00986C28" w:rsidRDefault="00986C28">
      <w:bookmarkStart w:id="0" w:name="_GoBack"/>
      <w:bookmarkEnd w:id="0"/>
    </w:p>
    <w:p w14:paraId="3885AE33" w14:textId="77777777" w:rsidR="00514F94" w:rsidRDefault="00514F94"/>
    <w:p w14:paraId="11F9D5A4" w14:textId="77777777" w:rsidR="00514F94" w:rsidRDefault="00514F94"/>
    <w:tbl>
      <w:tblPr>
        <w:tblStyle w:val="Tablaconcuadrcula"/>
        <w:tblpPr w:leftFromText="141" w:rightFromText="141" w:vertAnchor="text" w:horzAnchor="margin" w:tblpXSpec="center" w:tblpY="-17"/>
        <w:tblW w:w="11085" w:type="dxa"/>
        <w:tblLayout w:type="fixed"/>
        <w:tblLook w:val="04A0" w:firstRow="1" w:lastRow="0" w:firstColumn="1" w:lastColumn="0" w:noHBand="0" w:noVBand="1"/>
      </w:tblPr>
      <w:tblGrid>
        <w:gridCol w:w="1374"/>
        <w:gridCol w:w="3587"/>
        <w:gridCol w:w="993"/>
        <w:gridCol w:w="850"/>
        <w:gridCol w:w="709"/>
        <w:gridCol w:w="1966"/>
        <w:gridCol w:w="728"/>
        <w:gridCol w:w="870"/>
        <w:gridCol w:w="8"/>
      </w:tblGrid>
      <w:tr w:rsidR="002A0F28" w14:paraId="0873B2AF" w14:textId="77777777" w:rsidTr="00B75D2E">
        <w:trPr>
          <w:trHeight w:val="211"/>
        </w:trPr>
        <w:tc>
          <w:tcPr>
            <w:tcW w:w="110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6B038B" w14:textId="1512A5C7" w:rsidR="002A0F28" w:rsidRDefault="002A0F28" w:rsidP="004449C6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PROPIETARIOS</w:t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EMPRESA DE ACUEDUCTO Y ALCANTARILLADO DE BOGOTA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Cédula de Ciudadaní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8999990941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0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5C367D" w:rsidRPr="007B3C78" w14:paraId="2C2B8FAC" w14:textId="77777777" w:rsidTr="0022793E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AEC795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B945C2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 xml:space="preserve">OBSERVACION </w:t>
            </w: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TÉCNICA</w:t>
            </w:r>
          </w:p>
        </w:tc>
      </w:tr>
      <w:tr w:rsidR="005C367D" w:rsidRPr="007B3C78" w14:paraId="3AA4F477" w14:textId="77777777" w:rsidTr="005C367D">
        <w:trPr>
          <w:trHeight w:val="1564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38C95" w14:textId="51F136EB" w:rsidR="005C367D" w:rsidRPr="0082700C" w:rsidRDefault="000E6ACD" w:rsidP="005C367D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 hola prueba 2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654345E1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2A0F28" w14:paraId="27137E69" w14:textId="77777777" w:rsidTr="002A0F28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9F8DE5" w14:textId="77777777" w:rsidR="002A0F28" w:rsidRDefault="002A0F2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OBSERVACION JURÍDICA</w:t>
            </w:r>
          </w:p>
        </w:tc>
      </w:tr>
      <w:tr w:rsidR="002A0F28" w14:paraId="432410F7" w14:textId="77777777" w:rsidTr="00703AE0">
        <w:trPr>
          <w:trHeight w:val="1741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5420F" w14:textId="094ADB75" w:rsidR="002A0F28" w:rsidRDefault="00FF19CE" w:rsidP="00FF19C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E DEBE SOLICITAR A LA ORIP QUE INCLUYA EN LAS COMPLEMENTACIONES DEL FMI, LA TRADICION DEL PREDIO OBJETO DE ESTUDIO.</w:t>
            </w:r>
            <w:r>
              <w:br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DE ACUERDO A LA SENTENCIA DE ADJUDICACION EL PREDIO CUENTA CON UN AREA DE 1.867 HECTAREAS; SE DEBE SOLICITAR A LA ORIP QUE INCLUYA DICHA AREA EN LA CABIDA Y LINDEROS DEL FMI TODA VEZ QUE, SOLO NOMBRE LOS LINDEROS SIN LA CABIDA.</w:t>
            </w:r>
          </w:p>
        </w:tc>
      </w:tr>
    </w:tbl>
    <w:p>
      <w:r>
        <w:t/>
      </w:r>
    </w:p>
    <w:p w14:paraId="5D67285D" w14:textId="77777777" w:rsidR="005C367D" w:rsidRDefault="005C367D"/>
    <w:p w14:paraId="145B54A3" w14:textId="77777777" w:rsidR="005C367D" w:rsidRPr="005C367D" w:rsidRDefault="005C367D"/>
    <w:sectPr w:rsidR="005C367D" w:rsidRPr="005C367D" w:rsidSect="007F22A3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4DB284" w14:textId="77777777" w:rsidR="00232F1D" w:rsidRDefault="00232F1D" w:rsidP="005C367D">
      <w:r>
        <w:separator/>
      </w:r>
    </w:p>
  </w:endnote>
  <w:endnote w:type="continuationSeparator" w:id="0">
    <w:p w14:paraId="4E2A5972" w14:textId="77777777" w:rsidR="00232F1D" w:rsidRDefault="00232F1D" w:rsidP="005C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8CBA4" w14:textId="77777777" w:rsidR="00232F1D" w:rsidRDefault="00232F1D" w:rsidP="005C367D">
      <w:r>
        <w:separator/>
      </w:r>
    </w:p>
  </w:footnote>
  <w:footnote w:type="continuationSeparator" w:id="0">
    <w:p w14:paraId="69B86BCF" w14:textId="77777777" w:rsidR="00232F1D" w:rsidRDefault="00232F1D" w:rsidP="005C36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104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9"/>
      <w:gridCol w:w="1724"/>
      <w:gridCol w:w="2132"/>
      <w:gridCol w:w="2072"/>
      <w:gridCol w:w="2999"/>
    </w:tblGrid>
    <w:tr w:rsidR="005C367D" w:rsidRPr="000D206D" w14:paraId="0F18894B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6DEED376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ROYECTO DE DEPURACIÓN PREDIAL</w:t>
          </w:r>
        </w:p>
      </w:tc>
      <w:tc>
        <w:tcPr>
          <w:tcW w:w="299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7E333F83" w14:textId="77777777" w:rsidR="005C367D" w:rsidRPr="000D206D" w:rsidRDefault="005C367D" w:rsidP="005C367D">
          <w:pPr>
            <w:jc w:val="center"/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29023B65" wp14:editId="55AD6529">
                <wp:extent cx="1682743" cy="414556"/>
                <wp:effectExtent l="0" t="0" r="0" b="5080"/>
                <wp:docPr id="5" name="Imagen 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n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743" cy="4145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C367D" w:rsidRPr="000D206D" w14:paraId="74E0A19E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B57A9BC" w14:textId="3A57E78F" w:rsidR="005C367D" w:rsidRPr="000D206D" w:rsidRDefault="002A0F28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FORME TECNICO Y JURIDICO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176093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232EFE9A" w14:textId="77777777" w:rsidTr="0022793E">
      <w:trPr>
        <w:trHeight w:val="344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68A52FC5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D PREDIO</w:t>
          </w:r>
        </w:p>
      </w:tc>
      <w:tc>
        <w:tcPr>
          <w:tcW w:w="5928" w:type="dxa"/>
          <w:gridSpan w:val="3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24267EB2" w14:textId="6F3829BB" w:rsidR="005C367D" w:rsidRPr="000D206D" w:rsidRDefault="00AF349D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EAAB0001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3D73C3E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5CD1F194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EA18F5" w14:textId="44EA8F12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FECHA</w:t>
          </w:r>
          <w:r w:rsidR="00A173EB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GENERACIÓN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BCC65FE" w14:textId="52EDDD2E" w:rsidR="005C367D" w:rsidRPr="000D206D" w:rsidRDefault="00784BEE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11</w:t>
          </w:r>
          <w:proofErr w:type="spellStart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0B7185D6" w14:textId="598A5D88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D281DF0" w14:textId="3EC4E416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022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1146B2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6C711339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7D2DAF93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ÁGINA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B5A16C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1</w:t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EFE925D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DE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4741C35D" w14:textId="74976C0E" w:rsidR="005C367D" w:rsidRPr="000D206D" w:rsidRDefault="00FA3BE7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2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0F0AEDC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</w:tbl>
  <w:p w14:paraId="48FB61BA" w14:textId="77777777" w:rsidR="005C367D" w:rsidRDefault="005C367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LU0NDQ0NjCwNDZX0lEKTi0uzszPAykwqgUAboYfcCwAAAA="/>
  </w:docVars>
  <w:rsids>
    <w:rsidRoot w:val="005C367D"/>
    <w:rsid w:val="000D5AE7"/>
    <w:rsid w:val="000E30A3"/>
    <w:rsid w:val="000E6ACD"/>
    <w:rsid w:val="0015267E"/>
    <w:rsid w:val="001B5E3D"/>
    <w:rsid w:val="002260A7"/>
    <w:rsid w:val="00232F1D"/>
    <w:rsid w:val="002A0F28"/>
    <w:rsid w:val="00302CF3"/>
    <w:rsid w:val="003B1AD3"/>
    <w:rsid w:val="004449C6"/>
    <w:rsid w:val="00485096"/>
    <w:rsid w:val="004E547E"/>
    <w:rsid w:val="00514F94"/>
    <w:rsid w:val="00597EE3"/>
    <w:rsid w:val="005C367D"/>
    <w:rsid w:val="005E51C6"/>
    <w:rsid w:val="006A1A6B"/>
    <w:rsid w:val="006F4E71"/>
    <w:rsid w:val="00703AE0"/>
    <w:rsid w:val="007666CE"/>
    <w:rsid w:val="00784BEE"/>
    <w:rsid w:val="007F22A3"/>
    <w:rsid w:val="008A595E"/>
    <w:rsid w:val="00955B00"/>
    <w:rsid w:val="00986C28"/>
    <w:rsid w:val="009F778F"/>
    <w:rsid w:val="00A173EB"/>
    <w:rsid w:val="00AF349D"/>
    <w:rsid w:val="00B3431D"/>
    <w:rsid w:val="00B75D2E"/>
    <w:rsid w:val="00C418DD"/>
    <w:rsid w:val="00CE6467"/>
    <w:rsid w:val="00D77E8A"/>
    <w:rsid w:val="00DA384D"/>
    <w:rsid w:val="00EB7CEE"/>
    <w:rsid w:val="00EC7567"/>
    <w:rsid w:val="00F20A23"/>
    <w:rsid w:val="00F97530"/>
    <w:rsid w:val="00FA3BE7"/>
    <w:rsid w:val="00FF1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839F2"/>
  <w15:chartTrackingRefBased/>
  <w15:docId w15:val="{C771FE24-3C66-FC43-82C2-09277E3DB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6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C367D"/>
  </w:style>
  <w:style w:type="paragraph" w:styleId="Piedepgina">
    <w:name w:val="footer"/>
    <w:basedOn w:val="Normal"/>
    <w:link w:val="Piedepgina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C367D"/>
  </w:style>
  <w:style w:type="table" w:styleId="Tablaconcuadrcula">
    <w:name w:val="Table Grid"/>
    <w:basedOn w:val="Tablanormal"/>
    <w:uiPriority w:val="39"/>
    <w:rsid w:val="005C3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B1AD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1AD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1AD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1AD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1AD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1AD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1A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id_expediente</b:Tag>
    <b:RefOrder>1</b:RefOrder>
  </b:Source>
</b:Sources>
</file>

<file path=customXml/itemProps1.xml><?xml version="1.0" encoding="utf-8"?>
<ds:datastoreItem xmlns:ds="http://schemas.openxmlformats.org/officeDocument/2006/customXml" ds:itemID="{BEE4B3F8-860D-4A0A-8080-4D61535B1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Muñeton Busa</dc:creator>
  <cp:keywords/>
  <dc:description/>
  <cp:lastModifiedBy>ASUS</cp:lastModifiedBy>
  <cp:revision>27</cp:revision>
  <dcterms:created xsi:type="dcterms:W3CDTF">2021-12-09T19:33:00Z</dcterms:created>
  <dcterms:modified xsi:type="dcterms:W3CDTF">2021-12-21T19:37:00Z</dcterms:modified>
</cp:coreProperties>
</file>